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27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29.png" ContentType="image/png"/>
  <Override PartName="/word/media/rId10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119.png" ContentType="image/png"/>
  <Override PartName="/word/media/rId31.png" ContentType="image/png"/>
  <Override PartName="/word/media/rId121.png" ContentType="image/png"/>
  <Override PartName="/word/media/rId123.png" ContentType="image/png"/>
  <Override PartName="/word/media/rId125.png" ContentType="image/png"/>
  <Override PartName="/word/media/rId127.png" ContentType="image/png"/>
  <Override PartName="/word/media/rId129.png" ContentType="image/png"/>
  <Override PartName="/word/media/rId131.png" ContentType="image/png"/>
  <Override PartName="/word/media/rId133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ld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1-12-01</w:t>
      </w:r>
      <w:r>
        <w:t xml:space="preserve"> </w:t>
      </w:r>
      <w:r>
        <w:t xml:space="preserve">09:42:16</w:t>
      </w:r>
    </w:p>
    <w:bookmarkStart w:id="21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 w:lastRow="0" w:firstColumn="0" w:lastColumn="0" w:noHBand="0" w:noVBand="0"/>
      </w:tblPr>
      <w:tblGrid>
        <w:gridCol w:w="275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1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</w:tbl>
    <w:bookmarkStart w:id="20" w:name="checks-performed"/>
    <w:p>
      <w:pPr>
        <w:pStyle w:val="Heading3"/>
      </w:pPr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bookmarkEnd w:id="20"/>
    <w:bookmarkEnd w:id="21"/>
    <w:bookmarkStart w:id="22" w:name="summary-table"/>
    <w:p>
      <w:pPr>
        <w:pStyle w:val="Heading1"/>
      </w:pPr>
      <w:r>
        <w:t xml:space="preserve">Summary table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2543"/>
        <w:gridCol w:w="1235"/>
        <w:gridCol w:w="1307"/>
        <w:gridCol w:w="1671"/>
        <w:gridCol w:w="11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p>
            <w:pPr>
              <w:pStyle w:val="Compact"/>
              <w:jc w:val="left"/>
            </w:pPr>
            <w:hyperlink w:anchor="id_build">
              <w:r>
                <w:rPr>
                  <w:rStyle w:val="Hyperlink"/>
                </w:rPr>
                <w:t xml:space="preserve">ID_Buil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id_parcel">
              <w:r>
                <w:rPr>
                  <w:rStyle w:val="Hyperlink"/>
                </w:rPr>
                <w:t xml:space="preserve">ID_Parce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16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mean_elev_30m">
              <w:r>
                <w:rPr>
                  <w:rStyle w:val="Hyperlink"/>
                </w:rPr>
                <w:t xml:space="preserve">build_Mean_elev_30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elev_100m">
              <w:r>
                <w:rPr>
                  <w:rStyle w:val="Hyperlink"/>
                </w:rPr>
                <w:t xml:space="preserve">build_Mean_elev_100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slope_30m_dem">
              <w:r>
                <w:rPr>
                  <w:rStyle w:val="Hyperlink"/>
                </w:rPr>
                <w:t xml:space="preserve">build_Mean_slope_30m_DE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slope_100m_dem">
              <w:r>
                <w:rPr>
                  <w:rStyle w:val="Hyperlink"/>
                </w:rPr>
                <w:t xml:space="preserve">build_Mean_slope_100m_DE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aspect_30m_dem">
              <w:r>
                <w:rPr>
                  <w:rStyle w:val="Hyperlink"/>
                </w:rPr>
                <w:t xml:space="preserve">build_Mean_aspect_30m_DE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aspect_100m_dem">
              <w:r>
                <w:rPr>
                  <w:rStyle w:val="Hyperlink"/>
                </w:rPr>
                <w:t xml:space="preserve">build_Mean_aspect_100m_DE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distroad">
              <w:r>
                <w:rPr>
                  <w:rStyle w:val="Hyperlink"/>
                </w:rPr>
                <w:t xml:space="preserve">build_Mean_distroa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017</w:t>
            </w:r>
          </w:p>
        </w:tc>
        <w:tc>
          <w:p>
            <w:pPr>
              <w:pStyle w:val="Compact"/>
              <w:jc w:val="right"/>
            </w:pPr>
            <w:r>
              <w:t xml:space="preserve">0.79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mean_builddens">
              <w:r>
                <w:rPr>
                  <w:rStyle w:val="Hyperlink"/>
                </w:rPr>
                <w:t xml:space="preserve">build_Mean_buildden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8844</w:t>
            </w:r>
          </w:p>
        </w:tc>
        <w:tc>
          <w:p>
            <w:pPr>
              <w:pStyle w:val="Compact"/>
              <w:jc w:val="right"/>
            </w:pPr>
            <w:r>
              <w:t xml:space="preserve">0.79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mean_distall_road">
              <w:r>
                <w:rPr>
                  <w:rStyle w:val="Hyperlink"/>
                </w:rPr>
                <w:t xml:space="preserve">build_Mean_distall_roa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190</w:t>
            </w:r>
          </w:p>
        </w:tc>
        <w:tc>
          <w:p>
            <w:pPr>
              <w:pStyle w:val="Compact"/>
              <w:jc w:val="right"/>
            </w:pPr>
            <w:r>
              <w:t xml:space="preserve">0.11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structures_damage">
              <w:r>
                <w:rPr>
                  <w:rStyle w:val="Hyperlink"/>
                </w:rPr>
                <w:t xml:space="preserve">build_structures_DAMAG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6.26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near_fid">
              <w:r>
                <w:rPr>
                  <w:rStyle w:val="Hyperlink"/>
                </w:rPr>
                <w:t xml:space="preserve">build_NEAR_F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811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near_dist">
              <w:r>
                <w:rPr>
                  <w:rStyle w:val="Hyperlink"/>
                </w:rPr>
                <w:t xml:space="preserve">build_NEAR_DI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59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near_angle">
              <w:r>
                <w:rPr>
                  <w:rStyle w:val="Hyperlink"/>
                </w:rPr>
                <w:t xml:space="preserve">build_NEAR_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06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shape_length">
              <w:r>
                <w:rPr>
                  <w:rStyle w:val="Hyperlink"/>
                </w:rPr>
                <w:t xml:space="preserve">build_Shape_Length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shape_area">
              <w:r>
                <w:rPr>
                  <w:rStyle w:val="Hyperlink"/>
                </w:rPr>
                <w:t xml:space="preserve">build_Shape_Are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shape">
              <w:r>
                <w:rPr>
                  <w:rStyle w:val="Hyperlink"/>
                </w:rPr>
                <w:t xml:space="preserve">build_Shap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damage_cat">
              <w:r>
                <w:rPr>
                  <w:rStyle w:val="Hyperlink"/>
                </w:rPr>
                <w:t xml:space="preserve">damage_c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damage_binary">
              <w:r>
                <w:rPr>
                  <w:rStyle w:val="Hyperlink"/>
                </w:rPr>
                <w:t xml:space="preserve">damage_binar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damage_severity">
              <w:r>
                <w:rPr>
                  <w:rStyle w:val="Hyperlink"/>
                </w:rPr>
                <w:t xml:space="preserve">damage_severit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area">
              <w:r>
                <w:rPr>
                  <w:rStyle w:val="Hyperlink"/>
                </w:rPr>
                <w:t xml:space="preserve">build_are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dist_to_build_ft">
              <w:r>
                <w:rPr>
                  <w:rStyle w:val="Hyperlink"/>
                </w:rPr>
                <w:t xml:space="preserve">dist_to_build_f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635</w:t>
            </w:r>
          </w:p>
        </w:tc>
        <w:tc>
          <w:p>
            <w:pPr>
              <w:pStyle w:val="Compact"/>
              <w:jc w:val="right"/>
            </w:pPr>
            <w:r>
              <w:t xml:space="preserve">0.4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ain">
              <w:r>
                <w:rPr>
                  <w:rStyle w:val="Hyperlink"/>
                </w:rPr>
                <w:t xml:space="preserve">parcel_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40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usetype">
              <w:r>
                <w:rPr>
                  <w:rStyle w:val="Hyperlink"/>
                </w:rPr>
                <w:t xml:space="preserve">parcel_UseTyp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2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usedescription">
              <w:r>
                <w:rPr>
                  <w:rStyle w:val="Hyperlink"/>
                </w:rPr>
                <w:t xml:space="preserve">parcel_UseDescrip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0.2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roll_impvalue">
              <w:r>
                <w:rPr>
                  <w:rStyle w:val="Hyperlink"/>
                </w:rPr>
                <w:t xml:space="preserve">parcel_Roll_ImpValu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507</w:t>
            </w:r>
          </w:p>
        </w:tc>
        <w:tc>
          <w:p>
            <w:pPr>
              <w:pStyle w:val="Compact"/>
              <w:jc w:val="right"/>
            </w:pPr>
            <w:r>
              <w:t xml:space="preserve">3.3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roll_homeownersexemp">
              <w:r>
                <w:rPr>
                  <w:rStyle w:val="Hyperlink"/>
                </w:rPr>
                <w:t xml:space="preserve">parcel_Roll_HomeOwnersExem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.3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can_p">
              <w:r>
                <w:rPr>
                  <w:rStyle w:val="Hyperlink"/>
                </w:rPr>
                <w:t xml:space="preserve">parcel_Can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21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grass_p">
              <w:r>
                <w:rPr>
                  <w:rStyle w:val="Hyperlink"/>
                </w:rPr>
                <w:t xml:space="preserve">parcel_Grass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16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soil_p">
              <w:r>
                <w:rPr>
                  <w:rStyle w:val="Hyperlink"/>
                </w:rPr>
                <w:t xml:space="preserve">parcel_Soil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88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water_p">
              <w:r>
                <w:rPr>
                  <w:rStyle w:val="Hyperlink"/>
                </w:rPr>
                <w:t xml:space="preserve">parcel_Water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build_p">
              <w:r>
                <w:rPr>
                  <w:rStyle w:val="Hyperlink"/>
                </w:rPr>
                <w:t xml:space="preserve">parcel_Build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18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road_p">
              <w:r>
                <w:rPr>
                  <w:rStyle w:val="Hyperlink"/>
                </w:rPr>
                <w:t xml:space="preserve">parcel_Road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19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paved_p">
              <w:r>
                <w:rPr>
                  <w:rStyle w:val="Hyperlink"/>
                </w:rPr>
                <w:t xml:space="preserve">parcel_Paved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36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shrub_p">
              <w:r>
                <w:rPr>
                  <w:rStyle w:val="Hyperlink"/>
                </w:rPr>
                <w:t xml:space="preserve">parcel_Shrub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2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perv_p">
              <w:r>
                <w:rPr>
                  <w:rStyle w:val="Hyperlink"/>
                </w:rPr>
                <w:t xml:space="preserve">parcel_Perv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23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imperv_p">
              <w:r>
                <w:rPr>
                  <w:rStyle w:val="Hyperlink"/>
                </w:rPr>
                <w:t xml:space="preserve">parcel_Imperv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23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effectiveyear1">
              <w:r>
                <w:rPr>
                  <w:rStyle w:val="Hyperlink"/>
                </w:rPr>
                <w:t xml:space="preserve">parcel_EffectiveYear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effectiveyear2">
              <w:r>
                <w:rPr>
                  <w:rStyle w:val="Hyperlink"/>
                </w:rPr>
                <w:t xml:space="preserve">parcel_EffectiveYear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91.03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effectiveyear3">
              <w:r>
                <w:rPr>
                  <w:rStyle w:val="Hyperlink"/>
                </w:rPr>
                <w:t xml:space="preserve">parcel_EffectiveYear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94.57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effectiveyear4">
              <w:r>
                <w:rPr>
                  <w:rStyle w:val="Hyperlink"/>
                </w:rPr>
                <w:t xml:space="preserve">parcel_EffectiveYear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95.29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effectiveyear5">
              <w:r>
                <w:rPr>
                  <w:rStyle w:val="Hyperlink"/>
                </w:rPr>
                <w:t xml:space="preserve">parcel_EffectiveYear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95.48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area">
              <w:r>
                <w:rPr>
                  <w:rStyle w:val="Hyperlink"/>
                </w:rPr>
                <w:t xml:space="preserve">parcel_are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40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recent">
              <w:r>
                <w:rPr>
                  <w:rStyle w:val="Hyperlink"/>
                </w:rPr>
                <w:t xml:space="preserve">parcel_rec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9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exteriorsi">
              <w:r>
                <w:rPr>
                  <w:rStyle w:val="Hyperlink"/>
                </w:rPr>
                <w:t xml:space="preserve">build_EXTERIORS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9.6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fenceattac">
              <w:r>
                <w:rPr>
                  <w:rStyle w:val="Hyperlink"/>
                </w:rPr>
                <w:t xml:space="preserve">build_FENCEATTAC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0.39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deckporcho">
              <w:r>
                <w:rPr>
                  <w:rStyle w:val="Hyperlink"/>
                </w:rPr>
                <w:t xml:space="preserve">build_DECKPORCHO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91.17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deckporche">
              <w:r>
                <w:rPr>
                  <w:rStyle w:val="Hyperlink"/>
                </w:rPr>
                <w:t xml:space="preserve">build_DECKPORCH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92.44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roofconstr">
              <w:r>
                <w:rPr>
                  <w:rStyle w:val="Hyperlink"/>
                </w:rPr>
                <w:t xml:space="preserve">build_ROOFCONST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90.13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atiocover">
              <w:r>
                <w:rPr>
                  <w:rStyle w:val="Hyperlink"/>
                </w:rPr>
                <w:t xml:space="preserve">build_PATIOCOV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1.25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ropanetan">
              <w:r>
                <w:rPr>
                  <w:rStyle w:val="Hyperlink"/>
                </w:rPr>
                <w:t xml:space="preserve">build_PROPANET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97.4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windowpane">
              <w:r>
                <w:rPr>
                  <w:rStyle w:val="Hyperlink"/>
                </w:rPr>
                <w:t xml:space="preserve">build_WINDOWPAN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4.68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vegclearan">
              <w:r>
                <w:rPr>
                  <w:rStyle w:val="Hyperlink"/>
                </w:rPr>
                <w:t xml:space="preserve">build_VEGCLEAR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9.46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eaves">
              <w:r>
                <w:rPr>
                  <w:rStyle w:val="Hyperlink"/>
                </w:rPr>
                <w:t xml:space="preserve">build_EAV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5.48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ventscreen">
              <w:r>
                <w:rPr>
                  <w:rStyle w:val="Hyperlink"/>
                </w:rPr>
                <w:t xml:space="preserve">build_VENTSCREE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96.1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dins">
              <w:r>
                <w:rPr>
                  <w:rStyle w:val="Hyperlink"/>
                </w:rPr>
                <w:t xml:space="preserve">build_DIN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6.28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bookmarkEnd w:id="22"/>
    <w:bookmarkStart w:id="136" w:name="variable-list"/>
    <w:p>
      <w:pPr>
        <w:pStyle w:val="Heading1"/>
      </w:pPr>
      <w:r>
        <w:t xml:space="preserve">Variable list</w:t>
      </w:r>
    </w:p>
    <w:bookmarkStart w:id="24" w:name="id_build"/>
    <w:p>
      <w:pPr>
        <w:pStyle w:val="Heading2"/>
      </w:pPr>
      <w:r>
        <w:t xml:space="preserve">ID_Build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5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778; 8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1114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1-ID-Buil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4"/>
    <w:bookmarkStart w:id="26" w:name="id_parcel"/>
    <w:p>
      <w:pPr>
        <w:pStyle w:val="Heading2"/>
      </w:pPr>
      <w:r>
        <w:t xml:space="preserve">ID_Parcel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598; 94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4; 133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2-ID-Parc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Start w:id="28" w:name="build_mean_elev_30m"/>
    <w:p>
      <w:pPr>
        <w:pStyle w:val="Heading2"/>
      </w:pPr>
      <w:r>
        <w:t xml:space="preserve">build_Mean_elev_30m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93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54.36; 93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2.07; 2817.7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3-build-Mean-elev-30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Note that the following possible outlier values were detected: "1221.98", "1222.13", "1222.28", "1222.34", "1222.46", "1222.56", "1222.56", "1222.63", "1222.79", "1223.06" (1074 additional values omitted).</w:t>
      </w:r>
    </w:p>
    <w:p>
      <w:r>
        <w:pict>
          <v:rect style="width:0;height:1.5pt" o:hralign="center" o:hrstd="t" o:hr="t"/>
        </w:pict>
      </w:r>
    </w:p>
    <w:bookmarkEnd w:id="28"/>
    <w:bookmarkStart w:id="30" w:name="build_mean_elev_100m"/>
    <w:p>
      <w:pPr>
        <w:pStyle w:val="Heading2"/>
      </w:pPr>
      <w:r>
        <w:t xml:space="preserve">build_Mean_elev_100m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94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50.23; 939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1.47; 2769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4-build-Mean-elev-100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Note that the following possible outlier values were detected: "1221.34", "1221.35", "1221.53", "1221.62", "1221.68", "1221.83", "1222.49", "1223.12", "1223.65", "1223.74" (1070 additional values omitted).</w:t>
      </w:r>
    </w:p>
    <w:p>
      <w:r>
        <w:pict>
          <v:rect style="width:0;height:1.5pt" o:hralign="center" o:hrstd="t" o:hr="t"/>
        </w:pict>
      </w:r>
    </w:p>
    <w:bookmarkEnd w:id="30"/>
    <w:bookmarkStart w:id="32" w:name="build_mean_slope_30m_dem"/>
    <w:p>
      <w:pPr>
        <w:pStyle w:val="Heading2"/>
      </w:pPr>
      <w:r>
        <w:t xml:space="preserve">build_Mean_slope_30m_DEM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9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5.56; 13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85; 34.3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5-build-Mean-slope-30m-D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Note that the following possible outlier values were detected: "34.37".</w:t>
      </w:r>
    </w:p>
    <w:p>
      <w:r>
        <w:pict>
          <v:rect style="width:0;height:1.5pt" o:hralign="center" o:hrstd="t" o:hr="t"/>
        </w:pict>
      </w:r>
    </w:p>
    <w:bookmarkEnd w:id="32"/>
    <w:bookmarkStart w:id="34" w:name="build_mean_slope_100m_dem"/>
    <w:p>
      <w:pPr>
        <w:pStyle w:val="Heading2"/>
      </w:pPr>
      <w:r>
        <w:t xml:space="preserve">build_Mean_slope_100m_DEM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.43; 15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.28; 34.8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6-build-Mean-slope-100m-D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Note that the following possible outlier values were detected: "34.58", "34.82".</w:t>
      </w:r>
    </w:p>
    <w:p>
      <w:r>
        <w:pict>
          <v:rect style="width:0;height:1.5pt" o:hralign="center" o:hrstd="t" o:hr="t"/>
        </w:pict>
      </w:r>
    </w:p>
    <w:bookmarkEnd w:id="34"/>
    <w:bookmarkStart w:id="36" w:name="build_mean_aspect_30m_dem"/>
    <w:p>
      <w:pPr>
        <w:pStyle w:val="Heading2"/>
      </w:pPr>
      <w:r>
        <w:t xml:space="preserve">build_Mean_aspect_30m_DEM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83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47.36; 214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41.01; 322.8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7-build-Mean-aspect-30m-D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Note that the following possible outlier values were detected: "291.72", "291.79", "291.86", "292.09", "292.17", "292.36", "292.38", "292.43", "292.69", "292.75" (30 additional values omitted).</w:t>
      </w:r>
    </w:p>
    <w:p>
      <w:r>
        <w:pict>
          <v:rect style="width:0;height:1.5pt" o:hralign="center" o:hrstd="t" o:hr="t"/>
        </w:pict>
      </w:r>
    </w:p>
    <w:bookmarkEnd w:id="36"/>
    <w:bookmarkStart w:id="38" w:name="build_mean_aspect_100m_dem"/>
    <w:p>
      <w:pPr>
        <w:pStyle w:val="Heading2"/>
      </w:pPr>
      <w:r>
        <w:t xml:space="preserve">build_Mean_aspect_100m_DEM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82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54.53; 207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58.76; 295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8-build-Mean-aspect-100m-D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Note that the following possible outlier values were detected: "58.76", "59.17", "59.94", "60.56", "61.56", "63.43", "63.44", "65.79", "276", "276.66" (21 additional values omitted).</w:t>
      </w:r>
    </w:p>
    <w:p>
      <w:r>
        <w:pict>
          <v:rect style="width:0;height:1.5pt" o:hralign="center" o:hrstd="t" o:hr="t"/>
        </w:pict>
      </w:r>
    </w:p>
    <w:bookmarkEnd w:id="38"/>
    <w:bookmarkStart w:id="40" w:name="build_mean_distroad"/>
    <w:p>
      <w:pPr>
        <w:pStyle w:val="Heading2"/>
      </w:pPr>
      <w:r>
        <w:t xml:space="preserve">build_Mean_distroad</w:t>
      </w:r>
    </w:p>
    <w:tbl>
      <w:tblPr>
        <w:tblStyle w:val="Table"/>
        <w:tblW w:type="pct" w:w="3055.5555555555557"/>
        <w:tblLook w:firstRow="1" w:lastRow="0" w:firstColumn="0" w:lastColumn="0" w:noHBand="0" w:noVBand="0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88 (0.7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02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17.28; 1252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3666.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9-build-Mean-distroa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0"/>
    <w:bookmarkStart w:id="42" w:name="build_mean_builddens"/>
    <w:p>
      <w:pPr>
        <w:pStyle w:val="Heading2"/>
      </w:pPr>
      <w:r>
        <w:t xml:space="preserve">build_Mean_builddens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88 (0.7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74; 2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10-build-Mean-buildde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2"/>
    <w:bookmarkStart w:id="44" w:name="build_mean_distall_road"/>
    <w:p>
      <w:pPr>
        <w:pStyle w:val="Heading2"/>
      </w:pPr>
      <w:r>
        <w:t xml:space="preserve">build_Mean_distall_road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2 (0.11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8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.02; 33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30.6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11-build-Mean-distall-roa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Note that the following possible outlier values were detected: "40.51", "40.52", "40.52", "40.53", "40.55", "40.57", "40.6", "40.61", "40.61", "40.69" (1417 additional values omitted).</w:t>
      </w:r>
    </w:p>
    <w:p>
      <w:r>
        <w:pict>
          <v:rect style="width:0;height:1.5pt" o:hralign="center" o:hrstd="t" o:hr="t"/>
        </w:pict>
      </w:r>
    </w:p>
    <w:bookmarkEnd w:id="44"/>
    <w:bookmarkStart w:id="46" w:name="build_structures_damage"/>
    <w:p>
      <w:pPr>
        <w:pStyle w:val="Heading2"/>
      </w:pPr>
      <w:r>
        <w:t xml:space="preserve">build_structures_DAMAGE</w:t>
      </w:r>
    </w:p>
    <w:tbl>
      <w:tblPr>
        <w:tblStyle w:val="Table"/>
        <w:tblW w:type="pct" w:w="3263.888888888889"/>
        <w:tblLook w:firstRow="1" w:lastRow="0" w:firstColumn="0" w:lastColumn="0" w:noHBand="0" w:noVBand="0"/>
      </w:tblPr>
      <w:tblGrid>
        <w:gridCol w:w="286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9645 (86.2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Destroyed (&gt;50%)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12-build-structures-DAM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48" w:name="build_near_fid"/>
    <w:p>
      <w:pPr>
        <w:pStyle w:val="Heading2"/>
      </w:pPr>
      <w:r>
        <w:t xml:space="preserve">build_NEAR_FID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6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816; 8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1121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13-build-NEAR-F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8"/>
    <w:bookmarkStart w:id="50" w:name="build_near_dist"/>
    <w:p>
      <w:pPr>
        <w:pStyle w:val="Heading2"/>
      </w:pPr>
      <w:r>
        <w:t xml:space="preserve">build_NEAR_DIST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5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6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.81; 39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3916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14-build-NEAR-D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Note that the following possible outlier values were detected: "0", "0.02", "0.05", "0.11", "0.12", "0.16", "0.21", "0.24", "0.26", "0.3" (402 additional values omitted).</w:t>
      </w:r>
    </w:p>
    <w:p>
      <w:r>
        <w:pict>
          <v:rect style="width:0;height:1.5pt" o:hralign="center" o:hrstd="t" o:hr="t"/>
        </w:pict>
      </w:r>
    </w:p>
    <w:bookmarkEnd w:id="50"/>
    <w:bookmarkStart w:id="52" w:name="build_near_angle"/>
    <w:p>
      <w:pPr>
        <w:pStyle w:val="Heading2"/>
      </w:pPr>
      <w:r>
        <w:t xml:space="preserve">build_NEAR_ANGLE</w:t>
      </w:r>
    </w:p>
    <w:tbl>
      <w:tblPr>
        <w:tblStyle w:val="Table"/>
        <w:tblW w:type="pct" w:w="2916.6666666666665"/>
        <w:tblLook w:firstRow="1" w:lastRow="0" w:firstColumn="0" w:lastColumn="0" w:noHBand="0" w:noVBand="0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86.48; 9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79.99; 18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15-build-NEAR-ANG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Start w:id="54" w:name="build_shape_length"/>
    <w:p>
      <w:pPr>
        <w:pStyle w:val="Heading2"/>
      </w:pPr>
      <w:r>
        <w:t xml:space="preserve">build_Shape_Length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16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39.66; 291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15; 3246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16-build-Shape-Leng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Note that the following possible outlier values were detected: "572.09", "572.21", "574.09", "574.4", "574.42", "574.84", "575.14", "575.52", "575.67", "576.11" (229 additional values omitted).</w:t>
      </w:r>
    </w:p>
    <w:p>
      <w:r>
        <w:pict>
          <v:rect style="width:0;height:1.5pt" o:hralign="center" o:hrstd="t" o:hr="t"/>
        </w:pict>
      </w:r>
    </w:p>
    <w:bookmarkEnd w:id="54"/>
    <w:bookmarkStart w:id="56" w:name="build_shape_area"/>
    <w:p>
      <w:pPr>
        <w:pStyle w:val="Heading2"/>
      </w:pPr>
      <w:r>
        <w:t xml:space="preserve">build_Shape_Area</w:t>
      </w:r>
    </w:p>
    <w:tbl>
      <w:tblPr>
        <w:tblStyle w:val="Table"/>
        <w:tblW w:type="pct" w:w="3055.5555555555557"/>
        <w:tblLook w:firstRow="1" w:lastRow="0" w:firstColumn="0" w:lastColumn="0" w:noHBand="0" w:noVBand="0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267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98.83; 3552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15867.7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17-build-Shape-Are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Note that the following possible outlier values were detected: "9121.41", "9190.92", "9200.73", "9263.26", "9275.18", "9279.45", "9285.05", "9303.99", "9312.87", "9326.77" (174 additional values omitted).</w:t>
      </w:r>
    </w:p>
    <w:p>
      <w:r>
        <w:pict>
          <v:rect style="width:0;height:1.5pt" o:hralign="center" o:hrstd="t" o:hr="t"/>
        </w:pict>
      </w:r>
    </w:p>
    <w:bookmarkEnd w:id="56"/>
    <w:bookmarkStart w:id="58" w:name="build_shape"/>
    <w:p>
      <w:pPr>
        <w:pStyle w:val="Heading2"/>
      </w:pPr>
      <w:r>
        <w:t xml:space="preserve">build_Shape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284"/>
        <w:gridCol w:w="76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list(list(c(6313316.74012734, 6313329.71025324, 6313334.26995803, 6313346.34999333, 6313337.78996615, 6313349.1800418, 6313356.91001768, 6313370.36997227, 6313360.55010436, 6313359.43002722, 6313339.01010877, 6313337.50650199, 6313330.79522544, 6313319.56591071, 6313326.27718726, 6313303.89008, 6313300.34021629, 6313286.68013075, 6313316.74012734, 1834050.19016749, 1834038.63014457, 1834043.74988794, 1834032.97989014, 1834023.36999568, 1834013.22007574, 1834021.89001091, 1834009.88018548, 1833998.87003054, \n1833999.87002912, 1833976.97012733, 1833978.3106766, 1833970.78247209, 1833980.7936127, 1833988.32148913, 1834008.28012215, 1834004.30014093, 1834016.47007111, 1834050.19016749)))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18-build-Sha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Note that the following levels have at most five observations: "list(list(c(6276222.95990887, 6276215.97008942, 6276182.62991378, 6276189.62006131, 6276222.95990887, 1840303.31020591, 1840280.25019936, 1840290.3600931, 1840313.42009966, 1840303.31020591)))", "list(list(c(6276862.83006129, 6276854.20999482, 6276824.58011572, 6276828.56993943, 6276831.39998791, 6276836.02006008, 6276862.83006129, 1840127.38001007, 1840106.09985663, 1840118.08999705, 1840127.94989115, 1840126.80980091, 1840138.23006025, 1840127.38001007)))", "list(list(c(6276881.49998222, 6276900.59017816, 6276864.97015011, 6276865.0899006, 6276862.39994378, 6276858.89010626, 6276854.79004648, 6276850.08992194, 6276831.06993589, 6276850.70015728, 6276852.60008897, 6276857.3500822, 6276855.37009816, 6276881.49998222, 1851037.58003536, 1851011.48000687, 1850985.42000459, 1850981.48004957, 1850977.65000252, 1850975.29009776, 1850974.46988894, 1850974.52008572, 1851000.52989122, 1851014.89010702, 1851012.2998876, 1851015.77002703, 1851018.47015442, 1851037.58003536\n)))", "list(list(c(6276904.22599976, 6276900.80540095, 6276901.49995376, 6276896.95009148, 6276860.20014377, 6276864.75000606, 6276885.02261502, 6276888.28048439, 6276904.22599976, 1840113.54013476, 1840104.55589557, 1840104.26980674, 1840093.20978311, 1840108.34001093, 1840119.40003456, 1840111.05358975, 1840119.61099225, 1840113.54013476)))", "list(list(c(6276933.55994751, 6276930.4201882, 6276920.18004529, 6276914.24993563, 6276905.05998807, 6276911.11017631, 6276905.95007867, 6276908.9599169, 6276933.55994751, 1840095.43976681, 1840087.8498826, 1840092.09003405, 1840077.74983136, 1840081.5500228, 1840096.20977885, 1840098.34002516, 1840105.61002794, 1840095.43976681)))", "list(list(c(6276956.11995478, 6276913.41004181, 6276913.0934412, 6276897.05015695, 6276939.76006992, 6276956.06286825, 6276956.11995478, 1851054.35986713, 1851023.4701473, 1851023.9081388, 1851046.08986576, 1851076.97991367, 1851054.43893525, 1851054.35986713)))", "list(list(c(6276991.52311961, 6276984.39288042, 6276966.30858858, 6276973.43882777, 6276991.52311961, 1840073.80298658, 1840055.79382586, 1840062.95392066, 1840080.96340947, 1840073.80298658)))", "list(list(c(6277062.53023642, 6277076.01971854, 6277101.97998343, 6277101.96981284, 6277118.6899334, 6277118.6899334, 6277113.45995396, 6277113.45995396, 6277093.46982494, 6277093.46982494, 6277089.29988337, 6277060.78023891, 6277061.51022474, 6277046.39016752, 6277062.53023642, 1850947.86986119, 1850933.19009204, 1850933.19009204, 1850912.320043, 1850912.320043, 1850898.76986544, 1850898.76986544, 1850877.95001318, 1850877.95001318, 1850891.86994088, 1850896.80005197, 1850897.90995853, 1850916.57987946, \n1850933.02998729, 1850947.86986119)))", "list(list(c(6277094.40978423, 6277081.99969691, 6277068.25988705, 6277080.66997439, 6277094.40978423, 1851147.98014072, 1851132.67012313, 1851143.82004166, 1851159.12021673, 1851147.98014072)))", "list(list(c(6277204.53003435, 6277205.11992852, 6277208.86008067, 6277210.1399345, 6277215.66978227, 6277215.9499656, 6277218.80002716, 6277219.68978968, 6277227.11989722, 6277228.38990852, 6277227.05001542, 6277227.69994888, 6277222.55986433, 6277218.14976563, 6277212.87976, 6277209.6799614, 6277207.91979331, 6277200.24985671, 6277200.20983052, 6277186.26004723, 6277186.49003378, 6277179.18000481, 6277179.08978184, 6277172.97003989, 6277168.43002011, 6277166.54977344, 6277164.57995996, 6277152.18004322, \n6277152.80996358, 6277124.20993868, 6277124.15974189, 6277112.9497841, 6277111.34972075, 6277101.46981356, 6277101.10990593, 6277100.10990736, 6277098.78969926, 6277105.40976858, 6277103.42978452, 6277108.54985598, 6277108.44979049, 6277111.86973314, 6277114.25982159, 6277117.52983007, 6277119.40974866, 6277121.76998152, 6277121.84970582, 6277125.94976559, 6277126.10002784, 6277129.8798781, 6277130.3798774, 6277127.98978893, 6277128.44976203, 6277126.51997475, 6277127.46977656, 6277119.91991854, \n6277120.56000948, 6277132.1797436, 6277148.12985215, 6277148.71974631, 6277166.95003533, 6277166.38999675, 6277185.16982567, 6277182.7698947, 6277178.29975671, 6277177.63998075, 6277204.53003435, 1851209.64015795, 1851196.13000658, 1851196.29995385, 1851167.27998202, 1851167.52998166, 1851161.14022698, 1851161.25997746, 1851141.23999283, 1851141.56020235, 1851112.69016469, 1851112.6301254, 1851097.93001509, 1851096.51991211, 1851095.57011031, 1851096.59012198, 1851098.91000058, 1851101.18001047, \n1851100.88014212, 1851101.84995702, 1851101.30993155, 1851095.55009721, 1851095.26991388, 1851097.59012055, 1851098.349962, 1851100.95002392, 1851103.76005928, 1851107.93000086, 1851107.34010668, 1851093.72988984, 1851092.38999672, 1851093.32011351, 1851092.80010113, 1851127.07006548, 1851126.61009239, 1851134.15995041, 1851134.11008172, 1851162.29015972, 1851162.60019866, 1851204.94003341, 1851205.18019055, 1851207.35997747, 1851208.65000188, 1851208.92001462, 1851208.85013284, 1851208.44002843, \n1851207.6900295, 1851205.98005818, 1851206.17001854, 1851202.93019375, 1851203.10998352, 1851192.39018251, 1851192.27994645, 1851182.40003924, 1851182.31014435, 1851162.04016007, 1851161.67992437, 1851148.0201669, 1851137.54019494, 1851138.25016768, 1851125.05005524, 1851125.86009346, 1851138.52018042, 1851139.35023174, 1851193.79995739, 1851193.60015453, 1851208.46004152, 1851209.64015795)))" (11124 additional values omitted).</w:t>
      </w:r>
    </w:p>
    <w:p>
      <w:r>
        <w:pict>
          <v:rect style="width:0;height:1.5pt" o:hralign="center" o:hrstd="t" o:hr="t"/>
        </w:pict>
      </w:r>
    </w:p>
    <w:bookmarkEnd w:id="58"/>
    <w:bookmarkStart w:id="60" w:name="damage_cat"/>
    <w:p>
      <w:pPr>
        <w:pStyle w:val="Heading2"/>
      </w:pPr>
      <w:r>
        <w:t xml:space="preserve">damage_cat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urvived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19-damage-c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0"/>
    <w:bookmarkStart w:id="62" w:name="damage_binary"/>
    <w:p>
      <w:pPr>
        <w:pStyle w:val="Heading2"/>
      </w:pPr>
      <w:r>
        <w:t xml:space="preserve">damage_binary</w:t>
      </w:r>
    </w:p>
    <w:p>
      <w:pPr>
        <w:numPr>
          <w:ilvl w:val="0"/>
          <w:numId w:val="1012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.0"/>
        <w:tblLook w:firstRow="1" w:lastRow="0" w:firstColumn="0" w:lastColumn="0" w:noHBand="0" w:noVBand="0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20-damage-bin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2"/>
    <w:bookmarkStart w:id="64" w:name="damage_severity"/>
    <w:p>
      <w:pPr>
        <w:pStyle w:val="Heading2"/>
      </w:pPr>
      <w:r>
        <w:t xml:space="preserve">damage_severity</w:t>
      </w:r>
    </w:p>
    <w:p>
      <w:pPr>
        <w:numPr>
          <w:ilvl w:val="0"/>
          <w:numId w:val="1013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.0"/>
        <w:tblLook w:firstRow="1" w:lastRow="0" w:firstColumn="0" w:lastColumn="0" w:noHBand="0" w:noVBand="0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21-damage-sever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4"/>
    <w:bookmarkStart w:id="66" w:name="build_area"/>
    <w:p>
      <w:pPr>
        <w:pStyle w:val="Heading2"/>
      </w:pPr>
      <w:r>
        <w:t xml:space="preserve">build_area</w:t>
      </w:r>
    </w:p>
    <w:tbl>
      <w:tblPr>
        <w:tblStyle w:val="Table"/>
        <w:tblW w:type="pct" w:w="3055.5555555555557"/>
        <w:tblLook w:firstRow="1" w:lastRow="0" w:firstColumn="0" w:lastColumn="0" w:noHBand="0" w:noVBand="0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267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98.83; 3552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15867.7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22-build-are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Note that the following possible outlier values were detected: "9121.41", "9190.92", "9200.73", "9263.26", "9275.18", "9279.45", "9285.05", "9303.99", "9312.87", "9326.77" (174 additional values omitted).</w:t>
      </w:r>
    </w:p>
    <w:p>
      <w:r>
        <w:pict>
          <v:rect style="width:0;height:1.5pt" o:hralign="center" o:hrstd="t" o:hr="t"/>
        </w:pict>
      </w:r>
    </w:p>
    <w:bookmarkEnd w:id="66"/>
    <w:bookmarkStart w:id="68" w:name="dist_to_build_ft"/>
    <w:p>
      <w:pPr>
        <w:pStyle w:val="Heading2"/>
      </w:pPr>
      <w:r>
        <w:t xml:space="preserve">dist_to_build_ft</w:t>
      </w:r>
    </w:p>
    <w:tbl>
      <w:tblPr>
        <w:tblStyle w:val="Table"/>
        <w:tblW w:type="pct" w:w="2916.6666666666665"/>
        <w:tblLook w:firstRow="1" w:lastRow="0" w:firstColumn="0" w:lastColumn="0" w:noHBand="0" w:noVBand="0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7 (0.4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54.53; 108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639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23-dist-to-build-f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Note that the following possible outlier values were detected: "0", "1.06", "1.59", "2.02", "2.14", "2.37", "3.5", "3.66", "3.69", "4.06" (446 additional values omitted).</w:t>
      </w:r>
    </w:p>
    <w:p>
      <w:r>
        <w:pict>
          <v:rect style="width:0;height:1.5pt" o:hralign="center" o:hrstd="t" o:hr="t"/>
        </w:pict>
      </w:r>
    </w:p>
    <w:bookmarkEnd w:id="68"/>
    <w:bookmarkStart w:id="70" w:name="parcel_ain"/>
    <w:p>
      <w:pPr>
        <w:pStyle w:val="Heading2"/>
      </w:pPr>
      <w:r>
        <w:t xml:space="preserve">parcel_AIN</w:t>
      </w:r>
    </w:p>
    <w:tbl>
      <w:tblPr>
        <w:tblStyle w:val="Table"/>
        <w:tblW w:type="pct" w:w="3611.111111111111"/>
        <w:tblLook w:firstRow="1" w:lastRow="0" w:firstColumn="0" w:lastColumn="0" w:noHBand="0" w:noVBand="0"/>
      </w:tblPr>
      <w:tblGrid>
        <w:gridCol w:w="2860"/>
        <w:gridCol w:w="28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4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45803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059022006; 4467034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2049004901; 44730279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24-parcel-A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0"/>
    <w:bookmarkStart w:id="72" w:name="parcel_usetype"/>
    <w:p>
      <w:pPr>
        <w:pStyle w:val="Heading2"/>
      </w:pPr>
      <w:r>
        <w:t xml:space="preserve">parcel_UseType</w:t>
      </w:r>
    </w:p>
    <w:tbl>
      <w:tblPr>
        <w:tblStyle w:val="Table"/>
        <w:tblW w:type="pct" w:w="2916.6666666666665"/>
        <w:tblLook w:firstRow="1" w:lastRow="0" w:firstColumn="0" w:lastColumn="0" w:noHBand="0" w:noVBand="0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5 (0.2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Residentia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25-parcel-Use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2"/>
    <w:bookmarkStart w:id="74" w:name="parcel_usedescription"/>
    <w:p>
      <w:pPr>
        <w:pStyle w:val="Heading2"/>
      </w:pPr>
      <w:r>
        <w:t xml:space="preserve">parcel_UseDescription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5 (0.2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ingl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26-parcel-UseDescrip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Note that the following levels have at most five observations: "Auto, Recreation EQPT, Construction EQPT, Sales &amp; Service", "Fruit &amp; Nuts", "Hotel &amp; Motels", "Irrigated Farm", "Lgt Manf.Sm. EQPT. Manuf Sm.Shps Instr.Manuf. Prnt Plnts", "Nurseries or Greenhouses", "Professional Buildings", "Restaurants, Cocktail Lounges", "Supermarkets", "Water Recreation".</w:t>
      </w:r>
    </w:p>
    <w:p>
      <w:r>
        <w:pict>
          <v:rect style="width:0;height:1.5pt" o:hralign="center" o:hrstd="t" o:hr="t"/>
        </w:pict>
      </w:r>
    </w:p>
    <w:bookmarkEnd w:id="74"/>
    <w:bookmarkStart w:id="76" w:name="parcel_roll_impvalue"/>
    <w:p>
      <w:pPr>
        <w:pStyle w:val="Heading2"/>
      </w:pPr>
      <w:r>
        <w:t xml:space="preserve">parcel_Roll_ImpValue</w:t>
      </w:r>
    </w:p>
    <w:tbl>
      <w:tblPr>
        <w:tblStyle w:val="Table"/>
        <w:tblW w:type="pct" w:w="3194.4444444444443"/>
        <w:tblLook w:firstRow="1" w:lastRow="0" w:firstColumn="0" w:lastColumn="0" w:noHBand="0" w:noVBand="0"/>
      </w:tblPr>
      <w:tblGrid>
        <w:gridCol w:w="2860"/>
        <w:gridCol w:w="2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71 (3.3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183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55404.25; 816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335037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27-parcel-Roll-ImpVal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Note that the following possible outlier values were detected: "0", "100", "126", "132", "137", "206", "387", "585", "595", "1105" (167 additional values omitted).</w:t>
      </w:r>
    </w:p>
    <w:p>
      <w:r>
        <w:pict>
          <v:rect style="width:0;height:1.5pt" o:hralign="center" o:hrstd="t" o:hr="t"/>
        </w:pict>
      </w:r>
    </w:p>
    <w:bookmarkEnd w:id="76"/>
    <w:bookmarkStart w:id="78" w:name="parcel_roll_homeownersexemp"/>
    <w:p>
      <w:pPr>
        <w:pStyle w:val="Heading2"/>
      </w:pPr>
      <w:r>
        <w:t xml:space="preserve">parcel_Roll_HomeOwnersExemp</w:t>
      </w:r>
    </w:p>
    <w:p>
      <w:pPr>
        <w:numPr>
          <w:ilvl w:val="0"/>
          <w:numId w:val="1018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71 (3.3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28-parcel-Roll-HomeOwnersExe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8"/>
    <w:bookmarkStart w:id="80" w:name="parcel_can_p"/>
    <w:p>
      <w:pPr>
        <w:pStyle w:val="Heading2"/>
      </w:pPr>
      <w:r>
        <w:t xml:space="preserve">parcel_Can_P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7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6.53; 39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29-parcel-Can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  <w:pStyle w:val="Compact"/>
      </w:pPr>
      <w:r>
        <w:t xml:space="preserve">Note that the following possible outlier values were detected: "85.93", "86.04", "86.06", "86.36", "86.55", "86.65", "86.74", "87.65", "87.76", "87.83" (33 additional values omitted).</w:t>
      </w:r>
    </w:p>
    <w:p>
      <w:r>
        <w:pict>
          <v:rect style="width:0;height:1.5pt" o:hralign="center" o:hrstd="t" o:hr="t"/>
        </w:pict>
      </w:r>
    </w:p>
    <w:bookmarkEnd w:id="80"/>
    <w:bookmarkStart w:id="82" w:name="parcel_grass_p"/>
    <w:p>
      <w:pPr>
        <w:pStyle w:val="Heading2"/>
      </w:pPr>
      <w:r>
        <w:t xml:space="preserve">parcel_Grass_P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.06; 22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3.7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30-parcel-Grass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  <w:pStyle w:val="Compact"/>
      </w:pPr>
      <w:r>
        <w:t xml:space="preserve">Note that the following possible outlier values were detected: "63.26", "63.52", "63.72".</w:t>
      </w:r>
    </w:p>
    <w:p>
      <w:r>
        <w:pict>
          <v:rect style="width:0;height:1.5pt" o:hralign="center" o:hrstd="t" o:hr="t"/>
        </w:pict>
      </w:r>
    </w:p>
    <w:bookmarkEnd w:id="82"/>
    <w:bookmarkStart w:id="84" w:name="parcel_soil_p"/>
    <w:p>
      <w:pPr>
        <w:pStyle w:val="Heading2"/>
      </w:pPr>
      <w:r>
        <w:t xml:space="preserve">parcel_Soil_P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6.58; 3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6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31-parcel-Soil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4"/>
    <w:bookmarkStart w:id="86" w:name="parcel_water_p"/>
    <w:p>
      <w:pPr>
        <w:pStyle w:val="Heading2"/>
      </w:pPr>
      <w:r>
        <w:t xml:space="preserve">parcel_Water_P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7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32-parcel-Water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  <w:pStyle w:val="Compact"/>
      </w:pPr>
      <w:r>
        <w:t xml:space="preserve">Note that the following possible outlier values were detected: "0", "0.01", "0.03", "0.07", "0.19", "0.2", "0.23", "0.24", "0.24", "0.26" (27 additional values omitted).</w:t>
      </w:r>
    </w:p>
    <w:p>
      <w:r>
        <w:pict>
          <v:rect style="width:0;height:1.5pt" o:hralign="center" o:hrstd="t" o:hr="t"/>
        </w:pict>
      </w:r>
    </w:p>
    <w:bookmarkEnd w:id="86"/>
    <w:bookmarkStart w:id="88" w:name="parcel_build_p"/>
    <w:p>
      <w:pPr>
        <w:pStyle w:val="Heading2"/>
      </w:pPr>
      <w:r>
        <w:t xml:space="preserve">parcel_Build_P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2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86; 25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33-parcel-Build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8"/>
    <w:bookmarkStart w:id="90" w:name="parcel_road_p"/>
    <w:p>
      <w:pPr>
        <w:pStyle w:val="Heading2"/>
      </w:pPr>
      <w:r>
        <w:t xml:space="preserve">parcel_Road_P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2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32.2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34-parcel-Road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0"/>
    <w:bookmarkStart w:id="92" w:name="parcel_paved_p"/>
    <w:p>
      <w:pPr>
        <w:pStyle w:val="Heading2"/>
      </w:pPr>
      <w:r>
        <w:t xml:space="preserve">parcel_Paved_P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.98; 12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9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35-parcel-Paved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  <w:pStyle w:val="Compact"/>
      </w:pPr>
      <w:r>
        <w:t xml:space="preserve">Note that the following possible outlier values were detected: "49.34", "49.63", "49.85", "50.11", "50.59", "50.99", "52.11", "52.37", "52.39", "52.99" (22 additional values omitted).</w:t>
      </w:r>
    </w:p>
    <w:p>
      <w:r>
        <w:pict>
          <v:rect style="width:0;height:1.5pt" o:hralign="center" o:hrstd="t" o:hr="t"/>
        </w:pict>
      </w:r>
    </w:p>
    <w:bookmarkEnd w:id="92"/>
    <w:bookmarkStart w:id="94" w:name="parcel_shrub_p"/>
    <w:p>
      <w:pPr>
        <w:pStyle w:val="Heading2"/>
      </w:pPr>
      <w:r>
        <w:t xml:space="preserve">parcel_Shrub_P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3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74.8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36-parcel-Shrub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4"/>
    <w:bookmarkStart w:id="96" w:name="parcel_perv_p"/>
    <w:p>
      <w:pPr>
        <w:pStyle w:val="Heading2"/>
      </w:pPr>
      <w:r>
        <w:t xml:space="preserve">parcel_Perv_P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4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60.09; 88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37-parcel-Perv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  <w:pStyle w:val="Compact"/>
      </w:pPr>
      <w:r>
        <w:t xml:space="preserve">Note that the following possible outlier values were detected: "0", "0.71", "0.91", "1.19", "1.64", "1.72", "1.76", "2.11", "2.8", "3.01" (3 additional values omitted).</w:t>
      </w:r>
    </w:p>
    <w:p>
      <w:r>
        <w:pict>
          <v:rect style="width:0;height:1.5pt" o:hralign="center" o:hrstd="t" o:hr="t"/>
        </w:pict>
      </w:r>
    </w:p>
    <w:bookmarkEnd w:id="96"/>
    <w:bookmarkStart w:id="98" w:name="parcel_imperv_p"/>
    <w:p>
      <w:pPr>
        <w:pStyle w:val="Heading2"/>
      </w:pPr>
      <w:r>
        <w:t xml:space="preserve">parcel_Imperv_P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5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1.22; 39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38-parcel-Imperv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  <w:pStyle w:val="Compact"/>
      </w:pPr>
      <w:r>
        <w:t xml:space="preserve">Note that the following possible outlier values were detected: "96.03", "96.47", "96.79", "96.99", "97.2", "97.89", "98.24", "98.28", "98.36", "98.81" (3 additional values omitted).</w:t>
      </w:r>
    </w:p>
    <w:p>
      <w:r>
        <w:pict>
          <v:rect style="width:0;height:1.5pt" o:hralign="center" o:hrstd="t" o:hr="t"/>
        </w:pict>
      </w:r>
    </w:p>
    <w:bookmarkEnd w:id="98"/>
    <w:bookmarkStart w:id="100" w:name="parcel_effectiveyear1"/>
    <w:p>
      <w:pPr>
        <w:pStyle w:val="Heading2"/>
      </w:pPr>
      <w:r>
        <w:t xml:space="preserve">parcel_EffectiveYear1</w:t>
      </w:r>
    </w:p>
    <w:tbl>
      <w:tblPr>
        <w:tblStyle w:val="Table"/>
        <w:tblW w:type="pct" w:w="2916.6666666666665"/>
        <w:tblLook w:firstRow="1" w:lastRow="0" w:firstColumn="0" w:lastColumn="0" w:noHBand="0" w:noVBand="0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12 (9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68; 1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0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39-parcel-EffectiveYear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  <w:pStyle w:val="Compact"/>
      </w:pPr>
      <w:r>
        <w:t xml:space="preserve">Note that the following possible outlier values were detected: "0", "1907", "1922", "1923", "1924", "1925", "1926", "1928".</w:t>
      </w:r>
    </w:p>
    <w:p>
      <w:r>
        <w:pict>
          <v:rect style="width:0;height:1.5pt" o:hralign="center" o:hrstd="t" o:hr="t"/>
        </w:pict>
      </w:r>
    </w:p>
    <w:bookmarkEnd w:id="100"/>
    <w:bookmarkStart w:id="102" w:name="parcel_effectiveyear2"/>
    <w:p>
      <w:pPr>
        <w:pStyle w:val="Heading2"/>
      </w:pPr>
      <w:r>
        <w:t xml:space="preserve">parcel_EffectiveYear2</w:t>
      </w:r>
    </w:p>
    <w:tbl>
      <w:tblPr>
        <w:tblStyle w:val="Table"/>
        <w:tblW w:type="pct" w:w="3055.5555555555557"/>
        <w:tblLook w:firstRow="1" w:lastRow="0" w:firstColumn="0" w:lastColumn="0" w:noHBand="0" w:noVBand="0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178 (91.0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59; 19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926; 20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40-parcel-EffectiveYear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2"/>
    <w:bookmarkStart w:id="104" w:name="parcel_effectiveyear3"/>
    <w:p>
      <w:pPr>
        <w:pStyle w:val="Heading2"/>
      </w:pPr>
      <w:r>
        <w:t xml:space="preserve">parcel_EffectiveYear3</w:t>
      </w:r>
    </w:p>
    <w:tbl>
      <w:tblPr>
        <w:tblStyle w:val="Table"/>
        <w:tblW w:type="pct" w:w="3055.5555555555557"/>
        <w:tblLook w:firstRow="1" w:lastRow="0" w:firstColumn="0" w:lastColumn="0" w:noHBand="0" w:noVBand="0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574 (94.5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50; 19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0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41-parcel-EffectiveYear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  <w:pStyle w:val="Compact"/>
      </w:pPr>
      <w:r>
        <w:t xml:space="preserve">Note that the following possible outlier values were detected: "0".</w:t>
      </w:r>
    </w:p>
    <w:p>
      <w:r>
        <w:pict>
          <v:rect style="width:0;height:1.5pt" o:hralign="center" o:hrstd="t" o:hr="t"/>
        </w:pict>
      </w:r>
    </w:p>
    <w:bookmarkEnd w:id="104"/>
    <w:bookmarkStart w:id="106" w:name="parcel_effectiveyear4"/>
    <w:p>
      <w:pPr>
        <w:pStyle w:val="Heading2"/>
      </w:pPr>
      <w:r>
        <w:t xml:space="preserve">parcel_EffectiveYear4</w:t>
      </w:r>
    </w:p>
    <w:tbl>
      <w:tblPr>
        <w:tblStyle w:val="Table"/>
        <w:tblW w:type="pct" w:w="3055.5555555555557"/>
        <w:tblLook w:firstRow="1" w:lastRow="0" w:firstColumn="0" w:lastColumn="0" w:noHBand="0" w:noVBand="0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654 (95.2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68; 19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924; 20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42-parcel-EffectiveYear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7"/>
        </w:numPr>
        <w:pStyle w:val="Compact"/>
      </w:pPr>
      <w:r>
        <w:t xml:space="preserve">Note that the following possible outlier values were detected: "1924", "1936", "1951", "1952", "1954".</w:t>
      </w:r>
    </w:p>
    <w:p>
      <w:r>
        <w:pict>
          <v:rect style="width:0;height:1.5pt" o:hralign="center" o:hrstd="t" o:hr="t"/>
        </w:pict>
      </w:r>
    </w:p>
    <w:bookmarkEnd w:id="106"/>
    <w:bookmarkStart w:id="108" w:name="parcel_effectiveyear5"/>
    <w:p>
      <w:pPr>
        <w:pStyle w:val="Heading2"/>
      </w:pPr>
      <w:r>
        <w:t xml:space="preserve">parcel_EffectiveYear5</w:t>
      </w:r>
    </w:p>
    <w:tbl>
      <w:tblPr>
        <w:tblStyle w:val="Table"/>
        <w:tblW w:type="pct" w:w="3055.5555555555557"/>
        <w:tblLook w:firstRow="1" w:lastRow="0" w:firstColumn="0" w:lastColumn="0" w:noHBand="0" w:noVBand="0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676 (95.48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69; 19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0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43-parcel-EffectiveYear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8"/>
        </w:numPr>
        <w:pStyle w:val="Compact"/>
      </w:pPr>
      <w:r>
        <w:t xml:space="preserve">Note that the following possible outlier values were detected: "0", "1937", "1955".</w:t>
      </w:r>
    </w:p>
    <w:p>
      <w:r>
        <w:pict>
          <v:rect style="width:0;height:1.5pt" o:hralign="center" o:hrstd="t" o:hr="t"/>
        </w:pict>
      </w:r>
    </w:p>
    <w:bookmarkEnd w:id="108"/>
    <w:bookmarkStart w:id="110" w:name="parcel_area"/>
    <w:p>
      <w:pPr>
        <w:pStyle w:val="Heading2"/>
      </w:pPr>
      <w:r>
        <w:t xml:space="preserve">parcel_area</w:t>
      </w:r>
    </w:p>
    <w:tbl>
      <w:tblPr>
        <w:tblStyle w:val="Table"/>
        <w:tblW w:type="pct" w:w="3333.3333333333335"/>
        <w:tblLook w:firstRow="1" w:lastRow="0" w:firstColumn="0" w:lastColumn="0" w:noHBand="0" w:noVBand="0"/>
      </w:tblPr>
      <w:tblGrid>
        <w:gridCol w:w="2860"/>
        <w:gridCol w:w="24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4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8728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5110.89; 260847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830.39; 65882419.7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44-parcel-are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9"/>
        </w:numPr>
        <w:pStyle w:val="Compact"/>
      </w:pPr>
      <w:r>
        <w:t xml:space="preserve">Note that the following possible outlier values were detected: "4487445.51", "4742700.78", "4876361.44", "4941275.61", "5074257.67", "5167371.46", "5206496.02", "5232169.14", "5255859.63", "5572907.02" (11 additional values omitted).</w:t>
      </w:r>
    </w:p>
    <w:p>
      <w:r>
        <w:pict>
          <v:rect style="width:0;height:1.5pt" o:hralign="center" o:hrstd="t" o:hr="t"/>
        </w:pict>
      </w:r>
    </w:p>
    <w:bookmarkEnd w:id="110"/>
    <w:bookmarkStart w:id="112" w:name="parcel_recent"/>
    <w:p>
      <w:pPr>
        <w:pStyle w:val="Heading2"/>
      </w:pPr>
      <w:r>
        <w:t xml:space="preserve">parcel_recent</w:t>
      </w:r>
    </w:p>
    <w:tbl>
      <w:tblPr>
        <w:tblStyle w:val="Table"/>
        <w:tblW w:type="pct" w:w="2916.6666666666665"/>
        <w:tblLook w:firstRow="1" w:lastRow="0" w:firstColumn="0" w:lastColumn="0" w:noHBand="0" w:noVBand="0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12 (9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70; 1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0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45-parcel-rec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0"/>
        </w:numPr>
        <w:pStyle w:val="Compact"/>
      </w:pPr>
      <w:r>
        <w:t xml:space="preserve">Note that the following possible outlier values were detected: "0", "1907", "1923", "1924", "1925", "1926", "1928", "1929", "1930", "1931" (8 additional values omitted).</w:t>
      </w:r>
    </w:p>
    <w:p>
      <w:r>
        <w:pict>
          <v:rect style="width:0;height:1.5pt" o:hralign="center" o:hrstd="t" o:hr="t"/>
        </w:pict>
      </w:r>
    </w:p>
    <w:bookmarkEnd w:id="112"/>
    <w:bookmarkStart w:id="114" w:name="build_exteriorsi"/>
    <w:p>
      <w:pPr>
        <w:pStyle w:val="Heading2"/>
      </w:pPr>
      <w:r>
        <w:t xml:space="preserve">build_EXTERIORSI</w:t>
      </w:r>
    </w:p>
    <w:tbl>
      <w:tblPr>
        <w:tblStyle w:val="Table"/>
        <w:tblW w:type="pct" w:w="3402.777777777778"/>
        <w:tblLook w:firstRow="1" w:lastRow="0" w:firstColumn="0" w:lastColumn="0" w:noHBand="0" w:noVBand="0"/>
      </w:tblPr>
      <w:tblGrid>
        <w:gridCol w:w="2860"/>
        <w:gridCol w:w="2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020 (89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Ignition Resistant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46-build-EXTERIORS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4"/>
    <w:bookmarkStart w:id="116" w:name="build_fenceattac"/>
    <w:p>
      <w:pPr>
        <w:pStyle w:val="Heading2"/>
      </w:pPr>
      <w:r>
        <w:t xml:space="preserve">build_FENCEATTAC</w:t>
      </w:r>
    </w:p>
    <w:tbl>
      <w:tblPr>
        <w:tblStyle w:val="Table"/>
        <w:tblW w:type="pct" w:w="3055.5555555555557"/>
        <w:tblLook w:firstRow="1" w:lastRow="0" w:firstColumn="0" w:lastColumn="0" w:noHBand="0" w:noVBand="0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107 (90.3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 Fenc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47-build-FENCEATTA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6"/>
    <w:bookmarkStart w:id="118" w:name="build_deckporcho"/>
    <w:p>
      <w:pPr>
        <w:pStyle w:val="Heading2"/>
      </w:pPr>
      <w:r>
        <w:t xml:space="preserve">build_DECKPORCHO</w:t>
      </w:r>
    </w:p>
    <w:tbl>
      <w:tblPr>
        <w:tblStyle w:val="Table"/>
        <w:tblW w:type="pct" w:w="3055.5555555555557"/>
        <w:tblLook w:firstRow="1" w:lastRow="0" w:firstColumn="0" w:lastColumn="0" w:noHBand="0" w:noVBand="0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194 (91.1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 Deck/Porch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48-build-DECKPORCH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8"/>
    <w:bookmarkStart w:id="120" w:name="build_deckporche"/>
    <w:p>
      <w:pPr>
        <w:pStyle w:val="Heading2"/>
      </w:pPr>
      <w:r>
        <w:t xml:space="preserve">build_DECKPORCHE</w:t>
      </w:r>
    </w:p>
    <w:tbl>
      <w:tblPr>
        <w:tblStyle w:val="Table"/>
        <w:tblW w:type="pct" w:w="3055.5555555555557"/>
        <w:tblLook w:firstRow="1" w:lastRow="0" w:firstColumn="0" w:lastColumn="0" w:noHBand="0" w:noVBand="0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336 (92.44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 Deck/Porch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49-build-DECKPORCH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0"/>
    <w:bookmarkStart w:id="122" w:name="build_roofconstr"/>
    <w:p>
      <w:pPr>
        <w:pStyle w:val="Heading2"/>
      </w:pPr>
      <w:r>
        <w:t xml:space="preserve">build_ROOFCONSTR</w:t>
      </w:r>
    </w:p>
    <w:tbl>
      <w:tblPr>
        <w:tblStyle w:val="Table"/>
        <w:tblW w:type="pct" w:w="3055.5555555555557"/>
        <w:tblLook w:firstRow="1" w:lastRow="0" w:firstColumn="0" w:lastColumn="0" w:noHBand="0" w:noVBand="0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077 (90.1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Asphalt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50-build-ROOFCONST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2"/>
    <w:bookmarkStart w:id="124" w:name="build_patiocover"/>
    <w:p>
      <w:pPr>
        <w:pStyle w:val="Heading2"/>
      </w:pPr>
      <w:r>
        <w:t xml:space="preserve">build_PATIOCOVER</w:t>
      </w:r>
    </w:p>
    <w:tbl>
      <w:tblPr>
        <w:tblStyle w:val="Table"/>
        <w:tblW w:type="pct" w:w="3680.5555555555557"/>
        <w:tblLook w:firstRow="1" w:lastRow="0" w:firstColumn="0" w:lastColumn="0" w:noHBand="0" w:noVBand="0"/>
      </w:tblPr>
      <w:tblGrid>
        <w:gridCol w:w="2860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203 (91.2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 Patio Cover/Carport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51-build-PATIOCOV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4"/>
    <w:bookmarkStart w:id="126" w:name="build_propanetan"/>
    <w:p>
      <w:pPr>
        <w:pStyle w:val="Heading2"/>
      </w:pPr>
      <w:r>
        <w:t xml:space="preserve">build_PROPANETAN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890 (97.4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4.&gt;3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52-build-PROPANET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6"/>
    <w:bookmarkStart w:id="128" w:name="build_windowpane"/>
    <w:p>
      <w:pPr>
        <w:pStyle w:val="Heading2"/>
      </w:pPr>
      <w:r>
        <w:t xml:space="preserve">build_WINDOWPANE</w:t>
      </w:r>
    </w:p>
    <w:tbl>
      <w:tblPr>
        <w:tblStyle w:val="Table"/>
        <w:tblW w:type="pct" w:w="3055.5555555555557"/>
        <w:tblLook w:firstRow="1" w:lastRow="0" w:firstColumn="0" w:lastColumn="0" w:noHBand="0" w:noVBand="0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586 (94.68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ulti Pan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53-build-WINDOWPA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8"/>
    <w:bookmarkStart w:id="130" w:name="build_vegclearan"/>
    <w:p>
      <w:pPr>
        <w:pStyle w:val="Heading2"/>
      </w:pPr>
      <w:r>
        <w:t xml:space="preserve">build_VEGCLEARAN</w:t>
      </w:r>
    </w:p>
    <w:tbl>
      <w:tblPr>
        <w:tblStyle w:val="Table"/>
        <w:tblW w:type="pct" w:w="3055.5555555555557"/>
        <w:tblLook w:firstRow="1" w:lastRow="0" w:firstColumn="0" w:lastColumn="0" w:noHBand="0" w:noVBand="0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003 (89.4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. 0-3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54-build-VEGCLEAR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0"/>
    <w:bookmarkStart w:id="132" w:name="build_eaves"/>
    <w:p>
      <w:pPr>
        <w:pStyle w:val="Heading2"/>
      </w:pPr>
      <w:r>
        <w:t xml:space="preserve">build_EAVES</w:t>
      </w:r>
    </w:p>
    <w:tbl>
      <w:tblPr>
        <w:tblStyle w:val="Table"/>
        <w:tblW w:type="pct" w:w="3055.5555555555557"/>
        <w:tblLook w:firstRow="1" w:lastRow="0" w:firstColumn="0" w:lastColumn="0" w:noHBand="0" w:noVBand="0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676 (95.48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 Eave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55-build-EAV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2"/>
    <w:bookmarkStart w:id="134" w:name="build_ventscreen"/>
    <w:p>
      <w:pPr>
        <w:pStyle w:val="Heading2"/>
      </w:pPr>
      <w:r>
        <w:t xml:space="preserve">build_VENTSCREEN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745 (96.1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 Vent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12_01_09_42_16_files/figure-docx/Var-56-build-VENTSCRE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4"/>
    <w:bookmarkStart w:id="135" w:name="build_dins"/>
    <w:p>
      <w:pPr>
        <w:pStyle w:val="Heading2"/>
      </w:pPr>
      <w:r>
        <w:t xml:space="preserve">build_DINS</w:t>
      </w:r>
    </w:p>
    <w:p>
      <w:pPr>
        <w:numPr>
          <w:ilvl w:val="0"/>
          <w:numId w:val="1031"/>
        </w:numPr>
        <w:pStyle w:val="Compact"/>
      </w:pPr>
      <w:r>
        <w:t xml:space="preserve">The variable only takes one (non-missing) value: "1". The variable contains 86.28 % missing observ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32"/>
        </w:numPr>
      </w:pPr>
      <w:r>
        <w:t xml:space="preserve">Created by: mmockrin (username:</w:t>
      </w:r>
      <w:r>
        <w:t xml:space="preserve"> </w:t>
      </w:r>
      <w:r>
        <w:rPr>
          <w:rStyle w:val="VerbatimChar"/>
        </w:rPr>
        <w:t xml:space="preserve">mhmockrin</w:t>
      </w:r>
      <w:r>
        <w:t xml:space="preserve">).</w:t>
      </w:r>
    </w:p>
    <w:p>
      <w:pPr>
        <w:numPr>
          <w:ilvl w:val="0"/>
          <w:numId w:val="1032"/>
        </w:numPr>
      </w:pPr>
      <w:r>
        <w:t xml:space="preserve">Report creation time: Wed Dec 01 2021 09:44:27</w:t>
      </w:r>
    </w:p>
    <w:p>
      <w:pPr>
        <w:numPr>
          <w:ilvl w:val="0"/>
          <w:numId w:val="1032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mhmockrin/Box/_Workspace/Proj_GitHub/la_wui_2112</w:t>
      </w:r>
    </w:p>
    <w:p>
      <w:pPr>
        <w:numPr>
          <w:ilvl w:val="0"/>
          <w:numId w:val="1032"/>
        </w:numPr>
      </w:pPr>
      <w:r>
        <w:t xml:space="preserve">dataMaid v1.4.0 [Pkg: 2019-12-10 from CRAN (R 4.0.5)]</w:t>
      </w:r>
    </w:p>
    <w:p>
      <w:pPr>
        <w:numPr>
          <w:ilvl w:val="0"/>
          <w:numId w:val="1032"/>
        </w:numPr>
      </w:pPr>
      <w:r>
        <w:t xml:space="preserve">R version 4.0.5 (2021-03-31).</w:t>
      </w:r>
    </w:p>
    <w:p>
      <w:pPr>
        <w:numPr>
          <w:ilvl w:val="0"/>
          <w:numId w:val="1032"/>
        </w:numPr>
      </w:pPr>
      <w:r>
        <w:t xml:space="preserve">Platform: x86_64-w64-mingw32/x64 (64-bit)(Windows 10 x64 (build 18363)).</w:t>
      </w:r>
    </w:p>
    <w:p>
      <w:pPr>
        <w:numPr>
          <w:ilvl w:val="0"/>
          <w:numId w:val="1032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build, file = paste0(getwd(), "/output_data/dataMaid_",      gsub("[[:punct:]]", "_", Sys.time()), ".Rmd"))</w:t>
      </w:r>
    </w:p>
    <w:bookmarkEnd w:id="135"/>
    <w:bookmarkEnd w:id="1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29" Target="media/rId29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31" Target="media/rId31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33" Target="media/rId133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</dc:title>
  <dc:creator/>
  <cp:keywords/>
  <dcterms:created xsi:type="dcterms:W3CDTF">2021-12-01T14:54:24Z</dcterms:created>
  <dcterms:modified xsi:type="dcterms:W3CDTF">2021-12-01T14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21-12-01 09:42:16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